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55E5B" w14:textId="77777777" w:rsidR="00E96056" w:rsidRPr="00E96056" w:rsidRDefault="00E96056" w:rsidP="00E96056">
      <w:pPr>
        <w:widowControl/>
        <w:spacing w:before="100" w:beforeAutospacing="1" w:after="100" w:afterAutospacing="1" w:line="240" w:lineRule="atLeast"/>
        <w:jc w:val="left"/>
        <w:rPr>
          <w:rFonts w:ascii="ＭＳ Ｐゴシック" w:eastAsia="ＭＳ Ｐゴシック" w:hAnsi="ＭＳ Ｐゴシック" w:cs="ＭＳ Ｐゴシック"/>
          <w:kern w:val="0"/>
          <w:sz w:val="18"/>
          <w:szCs w:val="18"/>
        </w:rPr>
      </w:pPr>
      <w:r w:rsidRPr="00E96056">
        <w:rPr>
          <w:rFonts w:ascii="Osaka" w:eastAsia="ＭＳ Ｐゴシック" w:hAnsi="Osaka" w:cs="ＭＳ Ｐゴシック"/>
          <w:b/>
          <w:bCs/>
          <w:color w:val="AA4400"/>
          <w:kern w:val="0"/>
        </w:rPr>
        <w:t>論文執筆要項</w:t>
      </w:r>
    </w:p>
    <w:tbl>
      <w:tblPr>
        <w:tblW w:w="5083" w:type="pct"/>
        <w:tblCellSpacing w:w="0" w:type="dxa"/>
        <w:tblInd w:w="-142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41"/>
        <w:gridCol w:w="277"/>
        <w:gridCol w:w="8227"/>
      </w:tblGrid>
      <w:tr w:rsidR="00E96056" w:rsidRPr="00E96056" w14:paraId="746ABF32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51418E84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.</w:t>
            </w:r>
          </w:p>
        </w:tc>
        <w:tc>
          <w:tcPr>
            <w:tcW w:w="4758" w:type="pct"/>
            <w:vAlign w:val="center"/>
            <w:hideMark/>
          </w:tcPr>
          <w:p w14:paraId="5B054667" w14:textId="24331AFB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稿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095770"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論文例のテンプレートを用いて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Microsoft Wordで作成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A4版で</w:t>
            </w:r>
            <w:r w:rsidRPr="00D527CE">
              <w:rPr>
                <w:rFonts w:ascii="ＭＳ Ｐゴシック" w:eastAsia="ＭＳ Ｐゴシック" w:hAnsi="ＭＳ Ｐゴシック" w:cs="ＭＳ Ｐゴシック"/>
                <w:bCs/>
                <w:kern w:val="0"/>
                <w:sz w:val="18"/>
                <w:szCs w:val="18"/>
              </w:rPr>
              <w:t>2</w:t>
            </w:r>
            <w:r w:rsidR="00226A17" w:rsidRPr="00D527CE">
              <w:rPr>
                <w:rFonts w:ascii="ＭＳ Ｐゴシック" w:eastAsia="ＭＳ Ｐゴシック" w:hAnsi="ＭＳ Ｐゴシック" w:cs="ＭＳ Ｐゴシック"/>
                <w:bCs/>
                <w:kern w:val="0"/>
                <w:sz w:val="18"/>
                <w:szCs w:val="18"/>
              </w:rPr>
              <w:t>5</w:t>
            </w:r>
            <w:r w:rsidRPr="00D527CE">
              <w:rPr>
                <w:rFonts w:ascii="ＭＳ Ｐゴシック" w:eastAsia="ＭＳ Ｐゴシック" w:hAnsi="ＭＳ Ｐゴシック" w:cs="ＭＳ Ｐゴシック"/>
                <w:bCs/>
                <w:kern w:val="0"/>
                <w:sz w:val="18"/>
                <w:szCs w:val="18"/>
              </w:rPr>
              <w:t>枚以内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と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文と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図表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写真を適切な位置に貼り込んで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PDF形式に変換して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提出する。</w:t>
            </w:r>
            <w:proofErr w:type="spellStart"/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Te</w:t>
            </w:r>
            <w:r w:rsidR="00FF69C9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X</w:t>
            </w:r>
            <w:proofErr w:type="spellEnd"/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で作成した場合も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，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上記と同様の体裁として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，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PDF形式に</w:t>
            </w:r>
            <w:r w:rsidR="0016722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変換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して提出する。</w:t>
            </w:r>
          </w:p>
        </w:tc>
      </w:tr>
      <w:tr w:rsidR="00E96056" w:rsidRPr="00E96056" w14:paraId="7C6D9561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3E35E2F1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3450021B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0308FDF0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1308A6B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2.</w:t>
            </w:r>
          </w:p>
        </w:tc>
        <w:tc>
          <w:tcPr>
            <w:tcW w:w="4758" w:type="pct"/>
            <w:vAlign w:val="center"/>
            <w:hideMark/>
          </w:tcPr>
          <w:p w14:paraId="4DEFC943" w14:textId="138FB16C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稿は</w:t>
            </w:r>
            <w:r w:rsid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論文</w:t>
            </w:r>
            <w:r w:rsidR="00725CD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例の</w:t>
            </w:r>
            <w:r w:rsid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テンプレートを用いて，以下の順に書く。</w:t>
            </w:r>
          </w:p>
        </w:tc>
      </w:tr>
      <w:tr w:rsidR="00E96056" w:rsidRPr="00E96056" w14:paraId="377C5F3C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0B029790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3A8FBE18" w14:textId="77777777" w:rsidR="00E96056" w:rsidRPr="0021500F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2A611DCA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259FD4EF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778D2EE7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4E4AA242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63FC8DB6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714E1BDC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01219BA7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1611F1BC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12FB4E7F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472FB186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1C82E320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531B36A0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174B28C3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12B2CF5D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2FC66A6F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3A9AAA4E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0F35E0E7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0277E9E1" w14:textId="24BD5A1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3.</w:t>
            </w:r>
          </w:p>
        </w:tc>
        <w:tc>
          <w:tcPr>
            <w:tcW w:w="4758" w:type="pct"/>
            <w:vAlign w:val="center"/>
            <w:hideMark/>
          </w:tcPr>
          <w:p w14:paraId="0177539C" w14:textId="449D750F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) 論文種別</w:t>
            </w:r>
          </w:p>
          <w:p w14:paraId="59CF4017" w14:textId="2CFDF349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2) 標題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 xml:space="preserve">　（必要に応じ，</w:t>
            </w: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副題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）</w:t>
            </w:r>
          </w:p>
          <w:p w14:paraId="7EDAA9F0" w14:textId="7C9C68D0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3) 著者名</w:t>
            </w:r>
          </w:p>
          <w:p w14:paraId="25B663F6" w14:textId="2DD746A9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4) 所属機関名</w:t>
            </w:r>
          </w:p>
          <w:p w14:paraId="61258CF0" w14:textId="674803D2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5) 和文要約（約４００字）</w:t>
            </w:r>
          </w:p>
          <w:p w14:paraId="789CB258" w14:textId="324F4793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6) キーワード（５～６語）</w:t>
            </w:r>
          </w:p>
          <w:p w14:paraId="2E72CE09" w14:textId="6BBBE207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7) 標題・副題の英訳</w:t>
            </w:r>
          </w:p>
          <w:p w14:paraId="0556F0B0" w14:textId="12F558AA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8) 著者名ローマ字</w:t>
            </w:r>
          </w:p>
          <w:p w14:paraId="735C3300" w14:textId="68D591EA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9) 所属機関名の英訳</w:t>
            </w:r>
          </w:p>
          <w:p w14:paraId="331D8781" w14:textId="640BC4B8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0) 英文要約（約１５０語）</w:t>
            </w:r>
          </w:p>
          <w:p w14:paraId="0EE42720" w14:textId="0A964478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1) 英語キーワード（５～６</w:t>
            </w:r>
            <w:r w:rsidR="00867E3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項目</w:t>
            </w: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）</w:t>
            </w:r>
          </w:p>
          <w:p w14:paraId="61BDA022" w14:textId="47099ADC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2)本文</w:t>
            </w:r>
          </w:p>
          <w:p w14:paraId="42B52A51" w14:textId="0095CBAC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3)謝辞(必要に応じ)</w:t>
            </w:r>
          </w:p>
          <w:p w14:paraId="3B2549D5" w14:textId="72779A37" w:rsidR="00B83988" w:rsidRP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4)注(必要に応じ)</w:t>
            </w:r>
          </w:p>
          <w:p w14:paraId="3151BC0D" w14:textId="15D2409C" w:rsidR="00B83988" w:rsidRDefault="00B83988" w:rsidP="00B83988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(15)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引用</w:t>
            </w:r>
            <w:r w:rsidRPr="00B8398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文献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リスト</w:t>
            </w:r>
          </w:p>
          <w:p w14:paraId="6B04598C" w14:textId="77777777" w:rsidR="00B83988" w:rsidRDefault="00B83988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  <w:p w14:paraId="4D53FEC1" w14:textId="571B4D98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記述の原則は当用漢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現代かなづかいとする。数字は算用数字を使用する。</w:t>
            </w:r>
          </w:p>
        </w:tc>
      </w:tr>
      <w:tr w:rsidR="00E96056" w:rsidRPr="00E96056" w14:paraId="14E8A410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6AC09989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79CEFDB9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7CFABE00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3BEAA50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4.</w:t>
            </w:r>
          </w:p>
        </w:tc>
        <w:tc>
          <w:tcPr>
            <w:tcW w:w="4758" w:type="pct"/>
            <w:vAlign w:val="center"/>
            <w:hideMark/>
          </w:tcPr>
          <w:p w14:paraId="33CA8FC8" w14:textId="6AD0BEC1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本文において節等の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番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号をつける場合に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5E191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節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にあたるものは"1."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"2."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．．．のように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第1</w:t>
            </w:r>
            <w:r w:rsidR="005E191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節の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第1</w:t>
            </w:r>
            <w:r w:rsidR="005E191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小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節にあたるものは"1.1"のようにする。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節等の番号</w:t>
            </w:r>
            <w:r w:rsidR="00411E6A" w:rsidRP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の数字は半角とする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。</w:t>
            </w:r>
          </w:p>
        </w:tc>
      </w:tr>
      <w:tr w:rsidR="00E96056" w:rsidRPr="00E96056" w14:paraId="2341BA8C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3A57F7BE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5BC803A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68E920F0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2B9E5744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5.</w:t>
            </w:r>
          </w:p>
        </w:tc>
        <w:tc>
          <w:tcPr>
            <w:tcW w:w="4758" w:type="pct"/>
            <w:vAlign w:val="center"/>
            <w:hideMark/>
          </w:tcPr>
          <w:p w14:paraId="74868D56" w14:textId="781FF784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本文中における外国人名等の固有名詞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綴りあるいは英語綴りを原則とする。</w:t>
            </w:r>
          </w:p>
        </w:tc>
      </w:tr>
      <w:tr w:rsidR="00E96056" w:rsidRPr="00E96056" w14:paraId="7F130FE1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52A18B6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1A6DBDB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1230BB8E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1955301D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6.</w:t>
            </w:r>
          </w:p>
        </w:tc>
        <w:tc>
          <w:tcPr>
            <w:tcW w:w="4758" w:type="pct"/>
            <w:vAlign w:val="center"/>
            <w:hideMark/>
          </w:tcPr>
          <w:p w14:paraId="7423884C" w14:textId="6B94F209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図や表は本文の適切な位置に貼りこむ。また図１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表5のように一連番号を付するとともに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必ず題を付ける。なお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付ける位置は図の場合は下に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表の場合上にする。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図表番号の数字は半角とする。</w:t>
            </w:r>
          </w:p>
        </w:tc>
      </w:tr>
      <w:tr w:rsidR="00E96056" w:rsidRPr="00E96056" w14:paraId="1DA88E99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7297F87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4B2320A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7E0E3441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6673349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lastRenderedPageBreak/>
              <w:t>7.</w:t>
            </w:r>
          </w:p>
        </w:tc>
        <w:tc>
          <w:tcPr>
            <w:tcW w:w="4758" w:type="pct"/>
            <w:vAlign w:val="center"/>
            <w:hideMark/>
          </w:tcPr>
          <w:p w14:paraId="6CB53063" w14:textId="6B2885F8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注は出来るだけ少なくする。必要な場合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論文等の最後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参考文献の前に一括して入れ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本文中の該当箇所の右肩に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1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）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2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）のように示す。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注番号の数字は半角とする。</w:t>
            </w:r>
          </w:p>
        </w:tc>
      </w:tr>
      <w:tr w:rsidR="00E96056" w:rsidRPr="00E96056" w14:paraId="387B31DA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01F7B03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162F87D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29444155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69345481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8.</w:t>
            </w:r>
          </w:p>
        </w:tc>
        <w:tc>
          <w:tcPr>
            <w:tcW w:w="4758" w:type="pct"/>
            <w:vAlign w:val="center"/>
            <w:hideMark/>
          </w:tcPr>
          <w:p w14:paraId="179AD0AD" w14:textId="7C4EC36A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文章中の数式における文字はすべてイタリック(斜体)で印刷される（ただ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sin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logなどの関数記号は直立体）。また一つ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二つ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などの数字は原則として漢数字を使う。</w:t>
            </w:r>
          </w:p>
        </w:tc>
      </w:tr>
      <w:tr w:rsidR="00E96056" w:rsidRPr="00E96056" w14:paraId="0F572341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3A8B347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0968AA3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7D449369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1CF02039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9.</w:t>
            </w:r>
          </w:p>
        </w:tc>
        <w:tc>
          <w:tcPr>
            <w:tcW w:w="4758" w:type="pct"/>
            <w:vAlign w:val="center"/>
            <w:hideMark/>
          </w:tcPr>
          <w:p w14:paraId="4310F99B" w14:textId="3EEB9CE4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数式には一連番号を付する。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数式番号の数字は半角とする。</w:t>
            </w:r>
          </w:p>
        </w:tc>
      </w:tr>
      <w:tr w:rsidR="00E96056" w:rsidRPr="00E96056" w14:paraId="69D564FD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4AD816C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5EEDF4CE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046CF97D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3A903C2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0.</w:t>
            </w:r>
          </w:p>
        </w:tc>
        <w:tc>
          <w:tcPr>
            <w:tcW w:w="4758" w:type="pct"/>
            <w:vAlign w:val="center"/>
            <w:hideMark/>
          </w:tcPr>
          <w:p w14:paraId="4A60F39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謝辞が必要な場合は本文の最後，注の前に置く。</w:t>
            </w:r>
          </w:p>
        </w:tc>
      </w:tr>
      <w:tr w:rsidR="00E96056" w:rsidRPr="00E96056" w14:paraId="3CD5F649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63ABF4E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56DECFC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18CFF612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7756250F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1.</w:t>
            </w:r>
          </w:p>
        </w:tc>
        <w:tc>
          <w:tcPr>
            <w:tcW w:w="4758" w:type="pct"/>
            <w:vAlign w:val="center"/>
            <w:hideMark/>
          </w:tcPr>
          <w:p w14:paraId="3ED8A8C9" w14:textId="0614AF8E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参考文献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欧文・和文のものを一緒に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著作者の姓のアルファベット順によって並べる。同一著者の同年公刊の文献に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a, b, c, … をつけて区別する。参考文献の欧文書式の詳細はPublication Manual of the American Psychological Association (</w:t>
            </w:r>
            <w:r w:rsidR="00B36BB9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Seventh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 edition, 20</w:t>
            </w:r>
            <w:r w:rsidR="00B36BB9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20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)のスタイルに従うものとする。参考文献の和文書式の記述形式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雑誌の場合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著者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発表年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標題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雑誌名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巻数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論文所在ページ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F775E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DOI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の順と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単行本の場合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著者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発行年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書名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発行所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F775E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DOI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の順とする。</w:t>
            </w:r>
          </w:p>
        </w:tc>
      </w:tr>
      <w:tr w:rsidR="00E96056" w:rsidRPr="00E96056" w14:paraId="7D5002C5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7D1FDC3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4A50155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22C217B2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0187410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2.</w:t>
            </w:r>
          </w:p>
        </w:tc>
        <w:tc>
          <w:tcPr>
            <w:tcW w:w="4758" w:type="pct"/>
            <w:vAlign w:val="center"/>
            <w:hideMark/>
          </w:tcPr>
          <w:p w14:paraId="3CD7180A" w14:textId="41CD66F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参考文献の本文中での引用について，初出は全員の名前，その後，4人以上の場合は「．．．</w:t>
            </w:r>
            <w:r w:rsidR="005A7DD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他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」（和文）あるいは"．．．et al."（欧文）をつける。例として次のようにする：</w:t>
            </w:r>
          </w:p>
        </w:tc>
      </w:tr>
      <w:tr w:rsidR="00E96056" w:rsidRPr="00E96056" w14:paraId="6BAE56B7" w14:textId="77777777" w:rsidTr="00646120">
        <w:trPr>
          <w:tblCellSpacing w:w="0" w:type="dxa"/>
        </w:trPr>
        <w:tc>
          <w:tcPr>
            <w:tcW w:w="242" w:type="pct"/>
            <w:gridSpan w:val="2"/>
            <w:hideMark/>
          </w:tcPr>
          <w:p w14:paraId="0B13C15D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420"/>
              <w:gridCol w:w="7747"/>
            </w:tblGrid>
            <w:tr w:rsidR="00E96056" w:rsidRPr="00E96056" w14:paraId="782E0421" w14:textId="77777777">
              <w:trPr>
                <w:tblCellSpacing w:w="0" w:type="dxa"/>
              </w:trPr>
              <w:tc>
                <w:tcPr>
                  <w:tcW w:w="200" w:type="pct"/>
                  <w:hideMark/>
                </w:tcPr>
                <w:p w14:paraId="0FEDBB05" w14:textId="77777777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（例）</w:t>
                  </w:r>
                </w:p>
              </w:tc>
              <w:tc>
                <w:tcPr>
                  <w:tcW w:w="4800" w:type="pct"/>
                  <w:vAlign w:val="center"/>
                  <w:hideMark/>
                </w:tcPr>
                <w:p w14:paraId="2E2C6511" w14:textId="7FF3F47B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Cronbach</w:t>
                  </w:r>
                  <w:r w:rsidR="000568DD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951) は　．．．.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Lord and Novick</w:t>
                  </w:r>
                  <w:r w:rsidR="000568DD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968) によると　．．．(APA基準では文中'＆'で</w:t>
                  </w:r>
                  <w:r w:rsidR="00587AD5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は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なく'and'</w:t>
                  </w:r>
                  <w:r w:rsidR="00587AD5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を用いる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)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池田</w:t>
                  </w:r>
                  <w:r w:rsidR="000568DD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992)　は　．．．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山田太郎・高橋花子・佐藤一郎・鈴木かおり</w:t>
                  </w:r>
                  <w:r w:rsidR="000568DD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（2003）は．．．（初出）　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山田</w:t>
                  </w:r>
                  <w:r w:rsidR="005A7DD0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他</w:t>
                  </w:r>
                  <w:r w:rsidR="000568DD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（2003）は．．．（2回目以降）　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．．．　といっている　(Cronbach，1951)。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．．．　といっている　(Lord　＆　Novick, 1968)。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 xml:space="preserve">．．．　といっている　(池田, １992)。 </w:t>
                  </w:r>
                </w:p>
              </w:tc>
            </w:tr>
          </w:tbl>
          <w:p w14:paraId="186166B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639AB76E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1A419B53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8" w:type="pct"/>
            <w:vAlign w:val="center"/>
            <w:hideMark/>
          </w:tcPr>
          <w:p w14:paraId="61F087E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6ACF97EF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417BE33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3.</w:t>
            </w:r>
          </w:p>
        </w:tc>
        <w:tc>
          <w:tcPr>
            <w:tcW w:w="4758" w:type="pct"/>
            <w:vAlign w:val="center"/>
            <w:hideMark/>
          </w:tcPr>
          <w:p w14:paraId="48C93A55" w14:textId="04FA7C43" w:rsidR="00764561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稿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この「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論文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執筆要項」に従って執筆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B7658" w:rsidRP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オンライン投稿審査システムから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日本テスト学会編集出版委員会に</w:t>
            </w:r>
            <w:r w:rsid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投稿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する。</w:t>
            </w:r>
            <w:r w:rsidR="004B7658" w:rsidRP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オンライン投稿審査システム</w:t>
            </w:r>
            <w:r w:rsid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のURL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は学会のホームページに掲載される。</w:t>
            </w:r>
          </w:p>
        </w:tc>
      </w:tr>
      <w:tr w:rsidR="00764561" w:rsidRPr="00E96056" w14:paraId="74F2D983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3904897C" w14:textId="77777777" w:rsidR="00764561" w:rsidRPr="00E96056" w:rsidRDefault="00764561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  <w:tc>
          <w:tcPr>
            <w:tcW w:w="4758" w:type="pct"/>
            <w:vAlign w:val="center"/>
            <w:hideMark/>
          </w:tcPr>
          <w:p w14:paraId="7E1B35FB" w14:textId="77777777" w:rsidR="00764561" w:rsidRPr="00E96056" w:rsidRDefault="00764561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764561" w:rsidRPr="00E96056" w14:paraId="52714201" w14:textId="77777777" w:rsidTr="00646120">
        <w:trPr>
          <w:gridBefore w:val="1"/>
          <w:wBefore w:w="82" w:type="pct"/>
          <w:tblCellSpacing w:w="0" w:type="dxa"/>
        </w:trPr>
        <w:tc>
          <w:tcPr>
            <w:tcW w:w="160" w:type="pct"/>
            <w:hideMark/>
          </w:tcPr>
          <w:p w14:paraId="238F7632" w14:textId="77777777" w:rsidR="00764561" w:rsidRPr="00E96056" w:rsidRDefault="00764561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14.</w:t>
            </w:r>
          </w:p>
        </w:tc>
        <w:tc>
          <w:tcPr>
            <w:tcW w:w="4758" w:type="pct"/>
            <w:vAlign w:val="center"/>
            <w:hideMark/>
          </w:tcPr>
          <w:p w14:paraId="51B61C87" w14:textId="27EE497D" w:rsidR="00764561" w:rsidRPr="00E96056" w:rsidRDefault="00764561" w:rsidP="00764561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投稿する際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，</w:t>
            </w:r>
            <w:r w:rsidR="0086015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投稿</w:t>
            </w:r>
            <w:r w:rsidR="007F70D7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者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は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，</w:t>
            </w:r>
            <w:r w:rsidR="007F70D7" w:rsidRP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オンライン投稿審査システム</w:t>
            </w:r>
            <w:r w:rsidR="007F70D7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上で求められる投稿情報を入力す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ること。</w:t>
            </w:r>
          </w:p>
        </w:tc>
      </w:tr>
    </w:tbl>
    <w:p w14:paraId="5DFE0DD5" w14:textId="6FCD0D73" w:rsidR="003243B4" w:rsidRPr="00E96056" w:rsidRDefault="00095770" w:rsidP="00095770">
      <w:pPr>
        <w:jc w:val="right"/>
      </w:pPr>
      <w:r>
        <w:rPr>
          <w:rFonts w:hint="eastAsia"/>
        </w:rPr>
        <w:t>（</w:t>
      </w:r>
      <w:r>
        <w:rPr>
          <w:rFonts w:hint="eastAsia"/>
        </w:rPr>
        <w:t>20</w:t>
      </w:r>
      <w:r w:rsidR="005E1914">
        <w:t>2</w:t>
      </w:r>
      <w:r w:rsidR="00B83988">
        <w:rPr>
          <w:rFonts w:hint="eastAsia"/>
        </w:rPr>
        <w:t>3</w:t>
      </w:r>
      <w:r>
        <w:rPr>
          <w:rFonts w:hint="eastAsia"/>
        </w:rPr>
        <w:t>年</w:t>
      </w:r>
      <w:r w:rsidR="00B83988">
        <w:rPr>
          <w:rFonts w:hint="eastAsia"/>
        </w:rPr>
        <w:t>9</w:t>
      </w:r>
      <w:r>
        <w:rPr>
          <w:rFonts w:hint="eastAsia"/>
        </w:rPr>
        <w:t>月</w:t>
      </w:r>
      <w:r w:rsidR="00B83988">
        <w:rPr>
          <w:rFonts w:hint="eastAsia"/>
        </w:rPr>
        <w:t>20</w:t>
      </w:r>
      <w:r>
        <w:rPr>
          <w:rFonts w:hint="eastAsia"/>
        </w:rPr>
        <w:t>日現在）</w:t>
      </w:r>
    </w:p>
    <w:sectPr w:rsidR="003243B4" w:rsidRPr="00E96056" w:rsidSect="003243B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F5D61" w14:textId="77777777" w:rsidR="00F144CC" w:rsidRDefault="00F144CC" w:rsidP="00095770">
      <w:r>
        <w:separator/>
      </w:r>
    </w:p>
  </w:endnote>
  <w:endnote w:type="continuationSeparator" w:id="0">
    <w:p w14:paraId="7781DB7A" w14:textId="77777777" w:rsidR="00F144CC" w:rsidRDefault="00F144CC" w:rsidP="00095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Osak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EF00D" w14:textId="77777777" w:rsidR="00F144CC" w:rsidRDefault="00F144CC" w:rsidP="00095770">
      <w:r>
        <w:separator/>
      </w:r>
    </w:p>
  </w:footnote>
  <w:footnote w:type="continuationSeparator" w:id="0">
    <w:p w14:paraId="7873B8E9" w14:textId="77777777" w:rsidR="00F144CC" w:rsidRDefault="00F144CC" w:rsidP="000957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bW0MDU0MbU0M7JQ0lEKTi0uzszPAymwqAUAsvSSCSwAAAA="/>
  </w:docVars>
  <w:rsids>
    <w:rsidRoot w:val="00E96056"/>
    <w:rsid w:val="000006BF"/>
    <w:rsid w:val="00003A1E"/>
    <w:rsid w:val="00005459"/>
    <w:rsid w:val="000066C0"/>
    <w:rsid w:val="000144EA"/>
    <w:rsid w:val="00015A57"/>
    <w:rsid w:val="00021577"/>
    <w:rsid w:val="00024407"/>
    <w:rsid w:val="00032790"/>
    <w:rsid w:val="000358B7"/>
    <w:rsid w:val="00037790"/>
    <w:rsid w:val="000425D7"/>
    <w:rsid w:val="00043D89"/>
    <w:rsid w:val="00044984"/>
    <w:rsid w:val="00047EFE"/>
    <w:rsid w:val="000509D4"/>
    <w:rsid w:val="00051169"/>
    <w:rsid w:val="00051F65"/>
    <w:rsid w:val="00052AD4"/>
    <w:rsid w:val="00054F58"/>
    <w:rsid w:val="00056683"/>
    <w:rsid w:val="000568DD"/>
    <w:rsid w:val="00057646"/>
    <w:rsid w:val="00063CAB"/>
    <w:rsid w:val="000671FC"/>
    <w:rsid w:val="00072850"/>
    <w:rsid w:val="0007546E"/>
    <w:rsid w:val="0007595D"/>
    <w:rsid w:val="00082624"/>
    <w:rsid w:val="00082F61"/>
    <w:rsid w:val="00086869"/>
    <w:rsid w:val="00087A9A"/>
    <w:rsid w:val="000915CB"/>
    <w:rsid w:val="00092961"/>
    <w:rsid w:val="00094DCE"/>
    <w:rsid w:val="000956B7"/>
    <w:rsid w:val="00095770"/>
    <w:rsid w:val="00096965"/>
    <w:rsid w:val="000A34F7"/>
    <w:rsid w:val="000A5FDD"/>
    <w:rsid w:val="000A7488"/>
    <w:rsid w:val="000B0398"/>
    <w:rsid w:val="000B1D61"/>
    <w:rsid w:val="000B4D1D"/>
    <w:rsid w:val="000C3E35"/>
    <w:rsid w:val="000C452E"/>
    <w:rsid w:val="000D18DE"/>
    <w:rsid w:val="000D43CA"/>
    <w:rsid w:val="000D4E41"/>
    <w:rsid w:val="000D739D"/>
    <w:rsid w:val="000D7C7C"/>
    <w:rsid w:val="000E366D"/>
    <w:rsid w:val="000E5361"/>
    <w:rsid w:val="000F0EAC"/>
    <w:rsid w:val="000F4701"/>
    <w:rsid w:val="000F5621"/>
    <w:rsid w:val="00100373"/>
    <w:rsid w:val="00100447"/>
    <w:rsid w:val="001005F9"/>
    <w:rsid w:val="00102041"/>
    <w:rsid w:val="0010249B"/>
    <w:rsid w:val="00104CEE"/>
    <w:rsid w:val="00114D5E"/>
    <w:rsid w:val="00117242"/>
    <w:rsid w:val="00120202"/>
    <w:rsid w:val="001248D2"/>
    <w:rsid w:val="00126D85"/>
    <w:rsid w:val="001303A5"/>
    <w:rsid w:val="0013631C"/>
    <w:rsid w:val="00136EAA"/>
    <w:rsid w:val="00141D8A"/>
    <w:rsid w:val="00150A6F"/>
    <w:rsid w:val="001522DE"/>
    <w:rsid w:val="001529BF"/>
    <w:rsid w:val="00152CF3"/>
    <w:rsid w:val="001562EF"/>
    <w:rsid w:val="001627E1"/>
    <w:rsid w:val="00164341"/>
    <w:rsid w:val="00166BD5"/>
    <w:rsid w:val="00166F40"/>
    <w:rsid w:val="00167224"/>
    <w:rsid w:val="00167747"/>
    <w:rsid w:val="0017130D"/>
    <w:rsid w:val="0017681A"/>
    <w:rsid w:val="00176AF5"/>
    <w:rsid w:val="001815C0"/>
    <w:rsid w:val="001821E5"/>
    <w:rsid w:val="00183166"/>
    <w:rsid w:val="00183476"/>
    <w:rsid w:val="00183790"/>
    <w:rsid w:val="00183B0E"/>
    <w:rsid w:val="001877B9"/>
    <w:rsid w:val="00191218"/>
    <w:rsid w:val="001923BB"/>
    <w:rsid w:val="001925D0"/>
    <w:rsid w:val="001934C0"/>
    <w:rsid w:val="00195614"/>
    <w:rsid w:val="001A1A29"/>
    <w:rsid w:val="001A1BD2"/>
    <w:rsid w:val="001A2B9D"/>
    <w:rsid w:val="001A3604"/>
    <w:rsid w:val="001A552A"/>
    <w:rsid w:val="001A6E1D"/>
    <w:rsid w:val="001A7F5E"/>
    <w:rsid w:val="001B0665"/>
    <w:rsid w:val="001B1ECE"/>
    <w:rsid w:val="001B29FE"/>
    <w:rsid w:val="001B319E"/>
    <w:rsid w:val="001B489A"/>
    <w:rsid w:val="001B531A"/>
    <w:rsid w:val="001B60A0"/>
    <w:rsid w:val="001D0158"/>
    <w:rsid w:val="001D0BD9"/>
    <w:rsid w:val="001D1756"/>
    <w:rsid w:val="001E19CB"/>
    <w:rsid w:val="001E2009"/>
    <w:rsid w:val="001E27E1"/>
    <w:rsid w:val="001E4D22"/>
    <w:rsid w:val="001E4DB2"/>
    <w:rsid w:val="001F04A7"/>
    <w:rsid w:val="001F4367"/>
    <w:rsid w:val="00200392"/>
    <w:rsid w:val="00202250"/>
    <w:rsid w:val="002023B0"/>
    <w:rsid w:val="00203025"/>
    <w:rsid w:val="00203608"/>
    <w:rsid w:val="00203BAF"/>
    <w:rsid w:val="002040A3"/>
    <w:rsid w:val="002045AC"/>
    <w:rsid w:val="00207778"/>
    <w:rsid w:val="00211FB4"/>
    <w:rsid w:val="0021500F"/>
    <w:rsid w:val="0021515C"/>
    <w:rsid w:val="002156C5"/>
    <w:rsid w:val="0021592A"/>
    <w:rsid w:val="0021672A"/>
    <w:rsid w:val="00220438"/>
    <w:rsid w:val="00223DA3"/>
    <w:rsid w:val="00224AD5"/>
    <w:rsid w:val="00226A17"/>
    <w:rsid w:val="00231031"/>
    <w:rsid w:val="0023333C"/>
    <w:rsid w:val="0023401B"/>
    <w:rsid w:val="002375D4"/>
    <w:rsid w:val="00237953"/>
    <w:rsid w:val="00237CD4"/>
    <w:rsid w:val="002433AD"/>
    <w:rsid w:val="00243C23"/>
    <w:rsid w:val="002452A7"/>
    <w:rsid w:val="00245342"/>
    <w:rsid w:val="00251AEF"/>
    <w:rsid w:val="00254906"/>
    <w:rsid w:val="00255078"/>
    <w:rsid w:val="002563D2"/>
    <w:rsid w:val="002601CB"/>
    <w:rsid w:val="00260209"/>
    <w:rsid w:val="002618F9"/>
    <w:rsid w:val="00271383"/>
    <w:rsid w:val="0027141B"/>
    <w:rsid w:val="00273B4A"/>
    <w:rsid w:val="0028090A"/>
    <w:rsid w:val="00280EBD"/>
    <w:rsid w:val="002845F3"/>
    <w:rsid w:val="00287571"/>
    <w:rsid w:val="00291CC7"/>
    <w:rsid w:val="00295917"/>
    <w:rsid w:val="002A11EA"/>
    <w:rsid w:val="002A214A"/>
    <w:rsid w:val="002A290C"/>
    <w:rsid w:val="002A32CD"/>
    <w:rsid w:val="002A3F48"/>
    <w:rsid w:val="002A40C1"/>
    <w:rsid w:val="002B4272"/>
    <w:rsid w:val="002B461D"/>
    <w:rsid w:val="002B7776"/>
    <w:rsid w:val="002C0845"/>
    <w:rsid w:val="002C17BC"/>
    <w:rsid w:val="002C4C7D"/>
    <w:rsid w:val="002C56F7"/>
    <w:rsid w:val="002C5F26"/>
    <w:rsid w:val="002D131C"/>
    <w:rsid w:val="002D1C8D"/>
    <w:rsid w:val="002D3BA8"/>
    <w:rsid w:val="002D4F64"/>
    <w:rsid w:val="002D62DE"/>
    <w:rsid w:val="002D721D"/>
    <w:rsid w:val="002D749D"/>
    <w:rsid w:val="002D7BF9"/>
    <w:rsid w:val="002E19EB"/>
    <w:rsid w:val="002E2D01"/>
    <w:rsid w:val="002E36CD"/>
    <w:rsid w:val="002E4257"/>
    <w:rsid w:val="002E70DD"/>
    <w:rsid w:val="002F0DAA"/>
    <w:rsid w:val="002F2B67"/>
    <w:rsid w:val="002F3192"/>
    <w:rsid w:val="002F3A59"/>
    <w:rsid w:val="002F54D4"/>
    <w:rsid w:val="002F775C"/>
    <w:rsid w:val="002F7B66"/>
    <w:rsid w:val="003003B3"/>
    <w:rsid w:val="0030079D"/>
    <w:rsid w:val="003014FA"/>
    <w:rsid w:val="003034F0"/>
    <w:rsid w:val="003113C0"/>
    <w:rsid w:val="0031167A"/>
    <w:rsid w:val="00312163"/>
    <w:rsid w:val="003124BD"/>
    <w:rsid w:val="00312D4D"/>
    <w:rsid w:val="00314DD2"/>
    <w:rsid w:val="00317C5B"/>
    <w:rsid w:val="003243B4"/>
    <w:rsid w:val="00324436"/>
    <w:rsid w:val="00325D05"/>
    <w:rsid w:val="00327AD9"/>
    <w:rsid w:val="00330D14"/>
    <w:rsid w:val="00331EB9"/>
    <w:rsid w:val="003338B1"/>
    <w:rsid w:val="003343C4"/>
    <w:rsid w:val="0033453E"/>
    <w:rsid w:val="00334ED6"/>
    <w:rsid w:val="00342652"/>
    <w:rsid w:val="00344F0A"/>
    <w:rsid w:val="00345C45"/>
    <w:rsid w:val="003539F6"/>
    <w:rsid w:val="00353D18"/>
    <w:rsid w:val="00353E93"/>
    <w:rsid w:val="003552A3"/>
    <w:rsid w:val="0035570A"/>
    <w:rsid w:val="00355826"/>
    <w:rsid w:val="00356A18"/>
    <w:rsid w:val="00356CE8"/>
    <w:rsid w:val="0036018A"/>
    <w:rsid w:val="003612B1"/>
    <w:rsid w:val="00361E54"/>
    <w:rsid w:val="0036209B"/>
    <w:rsid w:val="00367B8B"/>
    <w:rsid w:val="003723DC"/>
    <w:rsid w:val="00374AAF"/>
    <w:rsid w:val="0037623D"/>
    <w:rsid w:val="00377DE8"/>
    <w:rsid w:val="00380133"/>
    <w:rsid w:val="003810E0"/>
    <w:rsid w:val="0038127F"/>
    <w:rsid w:val="00381704"/>
    <w:rsid w:val="00391A64"/>
    <w:rsid w:val="00392BB0"/>
    <w:rsid w:val="003946D9"/>
    <w:rsid w:val="0039480A"/>
    <w:rsid w:val="003A107E"/>
    <w:rsid w:val="003A3F27"/>
    <w:rsid w:val="003A54AE"/>
    <w:rsid w:val="003B10FE"/>
    <w:rsid w:val="003B168B"/>
    <w:rsid w:val="003B1CB9"/>
    <w:rsid w:val="003B5E00"/>
    <w:rsid w:val="003B67CF"/>
    <w:rsid w:val="003C26FA"/>
    <w:rsid w:val="003C481E"/>
    <w:rsid w:val="003C501C"/>
    <w:rsid w:val="003C6B90"/>
    <w:rsid w:val="003D0857"/>
    <w:rsid w:val="003D234A"/>
    <w:rsid w:val="003D2C9F"/>
    <w:rsid w:val="003E3DE5"/>
    <w:rsid w:val="003E483F"/>
    <w:rsid w:val="003F1736"/>
    <w:rsid w:val="003F41D9"/>
    <w:rsid w:val="003F5C7E"/>
    <w:rsid w:val="003F64AE"/>
    <w:rsid w:val="00400CE9"/>
    <w:rsid w:val="00401658"/>
    <w:rsid w:val="00406769"/>
    <w:rsid w:val="004069D9"/>
    <w:rsid w:val="004073FE"/>
    <w:rsid w:val="00411E6A"/>
    <w:rsid w:val="00412F48"/>
    <w:rsid w:val="00413577"/>
    <w:rsid w:val="004148FB"/>
    <w:rsid w:val="00415167"/>
    <w:rsid w:val="004168D9"/>
    <w:rsid w:val="00420012"/>
    <w:rsid w:val="004228B1"/>
    <w:rsid w:val="00423B82"/>
    <w:rsid w:val="00423FDD"/>
    <w:rsid w:val="004242D9"/>
    <w:rsid w:val="0042513D"/>
    <w:rsid w:val="004259E8"/>
    <w:rsid w:val="0042683C"/>
    <w:rsid w:val="00431BE3"/>
    <w:rsid w:val="004349A7"/>
    <w:rsid w:val="00435121"/>
    <w:rsid w:val="00435F96"/>
    <w:rsid w:val="00437FD2"/>
    <w:rsid w:val="004421CB"/>
    <w:rsid w:val="004427EB"/>
    <w:rsid w:val="00444EC4"/>
    <w:rsid w:val="00444FF1"/>
    <w:rsid w:val="0044662B"/>
    <w:rsid w:val="00447316"/>
    <w:rsid w:val="00456F01"/>
    <w:rsid w:val="0046088A"/>
    <w:rsid w:val="0046231B"/>
    <w:rsid w:val="004627E5"/>
    <w:rsid w:val="0047109B"/>
    <w:rsid w:val="004775CF"/>
    <w:rsid w:val="00480359"/>
    <w:rsid w:val="00481F2A"/>
    <w:rsid w:val="00482E22"/>
    <w:rsid w:val="0048459B"/>
    <w:rsid w:val="00487C28"/>
    <w:rsid w:val="004919AA"/>
    <w:rsid w:val="004931E9"/>
    <w:rsid w:val="00493698"/>
    <w:rsid w:val="004A2276"/>
    <w:rsid w:val="004A4098"/>
    <w:rsid w:val="004A54B4"/>
    <w:rsid w:val="004A6B83"/>
    <w:rsid w:val="004A7DB6"/>
    <w:rsid w:val="004B0686"/>
    <w:rsid w:val="004B120E"/>
    <w:rsid w:val="004B4465"/>
    <w:rsid w:val="004B6171"/>
    <w:rsid w:val="004B704D"/>
    <w:rsid w:val="004B7658"/>
    <w:rsid w:val="004C10F5"/>
    <w:rsid w:val="004C12F5"/>
    <w:rsid w:val="004C22BD"/>
    <w:rsid w:val="004C58D1"/>
    <w:rsid w:val="004C58D3"/>
    <w:rsid w:val="004C67AC"/>
    <w:rsid w:val="004D05BD"/>
    <w:rsid w:val="004D3A5E"/>
    <w:rsid w:val="004D3A97"/>
    <w:rsid w:val="004E0D41"/>
    <w:rsid w:val="004E792F"/>
    <w:rsid w:val="004F09C5"/>
    <w:rsid w:val="004F298D"/>
    <w:rsid w:val="004F657B"/>
    <w:rsid w:val="004F752F"/>
    <w:rsid w:val="004F775E"/>
    <w:rsid w:val="004F794E"/>
    <w:rsid w:val="00503B38"/>
    <w:rsid w:val="005056E8"/>
    <w:rsid w:val="00506513"/>
    <w:rsid w:val="00506902"/>
    <w:rsid w:val="00511AF5"/>
    <w:rsid w:val="00513855"/>
    <w:rsid w:val="0051580D"/>
    <w:rsid w:val="00521554"/>
    <w:rsid w:val="0052413A"/>
    <w:rsid w:val="00525480"/>
    <w:rsid w:val="00526861"/>
    <w:rsid w:val="00526BFF"/>
    <w:rsid w:val="005275E3"/>
    <w:rsid w:val="00527A7D"/>
    <w:rsid w:val="005324DD"/>
    <w:rsid w:val="0053294D"/>
    <w:rsid w:val="00532AF3"/>
    <w:rsid w:val="00532EB6"/>
    <w:rsid w:val="0053322F"/>
    <w:rsid w:val="00533E2E"/>
    <w:rsid w:val="005353F9"/>
    <w:rsid w:val="00535640"/>
    <w:rsid w:val="00535879"/>
    <w:rsid w:val="005362F6"/>
    <w:rsid w:val="00536EA6"/>
    <w:rsid w:val="00537054"/>
    <w:rsid w:val="00553884"/>
    <w:rsid w:val="00556319"/>
    <w:rsid w:val="00556B11"/>
    <w:rsid w:val="005650CA"/>
    <w:rsid w:val="00566084"/>
    <w:rsid w:val="0056702B"/>
    <w:rsid w:val="00567AD4"/>
    <w:rsid w:val="00570036"/>
    <w:rsid w:val="00570BDF"/>
    <w:rsid w:val="00574C7B"/>
    <w:rsid w:val="00574CB9"/>
    <w:rsid w:val="00576286"/>
    <w:rsid w:val="00581FD8"/>
    <w:rsid w:val="005845A9"/>
    <w:rsid w:val="0058544A"/>
    <w:rsid w:val="00587AD5"/>
    <w:rsid w:val="00591AF0"/>
    <w:rsid w:val="00592F9B"/>
    <w:rsid w:val="00593848"/>
    <w:rsid w:val="00594102"/>
    <w:rsid w:val="00594422"/>
    <w:rsid w:val="00594B1F"/>
    <w:rsid w:val="00595C9C"/>
    <w:rsid w:val="0059742E"/>
    <w:rsid w:val="005A0709"/>
    <w:rsid w:val="005A2A86"/>
    <w:rsid w:val="005A2FDC"/>
    <w:rsid w:val="005A36CA"/>
    <w:rsid w:val="005A4909"/>
    <w:rsid w:val="005A5E69"/>
    <w:rsid w:val="005A7DD0"/>
    <w:rsid w:val="005B0D39"/>
    <w:rsid w:val="005B389C"/>
    <w:rsid w:val="005C0A36"/>
    <w:rsid w:val="005C19AE"/>
    <w:rsid w:val="005C491A"/>
    <w:rsid w:val="005C7F99"/>
    <w:rsid w:val="005D0F7B"/>
    <w:rsid w:val="005D10CA"/>
    <w:rsid w:val="005D1D6C"/>
    <w:rsid w:val="005E1914"/>
    <w:rsid w:val="005E41BB"/>
    <w:rsid w:val="005E46AD"/>
    <w:rsid w:val="005E4D32"/>
    <w:rsid w:val="005E5F67"/>
    <w:rsid w:val="005F7072"/>
    <w:rsid w:val="00602721"/>
    <w:rsid w:val="0060310C"/>
    <w:rsid w:val="00607B09"/>
    <w:rsid w:val="00612A1E"/>
    <w:rsid w:val="006205ED"/>
    <w:rsid w:val="00621711"/>
    <w:rsid w:val="0062489E"/>
    <w:rsid w:val="00630F9B"/>
    <w:rsid w:val="006318BB"/>
    <w:rsid w:val="00632434"/>
    <w:rsid w:val="00636B30"/>
    <w:rsid w:val="00641988"/>
    <w:rsid w:val="006419FB"/>
    <w:rsid w:val="00642373"/>
    <w:rsid w:val="0064287E"/>
    <w:rsid w:val="0064576F"/>
    <w:rsid w:val="00645A88"/>
    <w:rsid w:val="00646120"/>
    <w:rsid w:val="0064737C"/>
    <w:rsid w:val="006503D8"/>
    <w:rsid w:val="006508CF"/>
    <w:rsid w:val="00654F26"/>
    <w:rsid w:val="006574E6"/>
    <w:rsid w:val="00660BEE"/>
    <w:rsid w:val="006621CE"/>
    <w:rsid w:val="00663B7D"/>
    <w:rsid w:val="0066412E"/>
    <w:rsid w:val="0066487E"/>
    <w:rsid w:val="00665090"/>
    <w:rsid w:val="0066678A"/>
    <w:rsid w:val="00671ADE"/>
    <w:rsid w:val="0067716C"/>
    <w:rsid w:val="006775D4"/>
    <w:rsid w:val="00680BD2"/>
    <w:rsid w:val="00680FE8"/>
    <w:rsid w:val="006818CC"/>
    <w:rsid w:val="006821A5"/>
    <w:rsid w:val="00682DC9"/>
    <w:rsid w:val="00687D8B"/>
    <w:rsid w:val="00691CED"/>
    <w:rsid w:val="00692854"/>
    <w:rsid w:val="00694237"/>
    <w:rsid w:val="00697087"/>
    <w:rsid w:val="006A00DC"/>
    <w:rsid w:val="006A7557"/>
    <w:rsid w:val="006B195B"/>
    <w:rsid w:val="006B1DDB"/>
    <w:rsid w:val="006B3374"/>
    <w:rsid w:val="006B3AE0"/>
    <w:rsid w:val="006B7C27"/>
    <w:rsid w:val="006C2024"/>
    <w:rsid w:val="006C228A"/>
    <w:rsid w:val="006C293F"/>
    <w:rsid w:val="006C2FFB"/>
    <w:rsid w:val="006C3343"/>
    <w:rsid w:val="006C3723"/>
    <w:rsid w:val="006C62C0"/>
    <w:rsid w:val="006D58C6"/>
    <w:rsid w:val="006E20F8"/>
    <w:rsid w:val="006E5F75"/>
    <w:rsid w:val="006F1748"/>
    <w:rsid w:val="006F391A"/>
    <w:rsid w:val="006F6665"/>
    <w:rsid w:val="006F6C42"/>
    <w:rsid w:val="006F79CD"/>
    <w:rsid w:val="007037AA"/>
    <w:rsid w:val="007037E3"/>
    <w:rsid w:val="0070516F"/>
    <w:rsid w:val="007060D4"/>
    <w:rsid w:val="007060FF"/>
    <w:rsid w:val="00706104"/>
    <w:rsid w:val="00706BE2"/>
    <w:rsid w:val="0071132F"/>
    <w:rsid w:val="00712AF2"/>
    <w:rsid w:val="007151C8"/>
    <w:rsid w:val="00725350"/>
    <w:rsid w:val="007255AB"/>
    <w:rsid w:val="00725A3D"/>
    <w:rsid w:val="00725C93"/>
    <w:rsid w:val="00725CD6"/>
    <w:rsid w:val="00731EC1"/>
    <w:rsid w:val="00736581"/>
    <w:rsid w:val="007406BB"/>
    <w:rsid w:val="007446EA"/>
    <w:rsid w:val="0074580B"/>
    <w:rsid w:val="00746366"/>
    <w:rsid w:val="00750413"/>
    <w:rsid w:val="00751DAA"/>
    <w:rsid w:val="0075485E"/>
    <w:rsid w:val="00754B5F"/>
    <w:rsid w:val="00764561"/>
    <w:rsid w:val="007668C7"/>
    <w:rsid w:val="007727EB"/>
    <w:rsid w:val="00772B51"/>
    <w:rsid w:val="00773D68"/>
    <w:rsid w:val="00774C60"/>
    <w:rsid w:val="00782E93"/>
    <w:rsid w:val="00782FF6"/>
    <w:rsid w:val="00784FFC"/>
    <w:rsid w:val="007958D2"/>
    <w:rsid w:val="00795F41"/>
    <w:rsid w:val="00796B21"/>
    <w:rsid w:val="007A013A"/>
    <w:rsid w:val="007A0184"/>
    <w:rsid w:val="007A3A6E"/>
    <w:rsid w:val="007A7DBE"/>
    <w:rsid w:val="007B017B"/>
    <w:rsid w:val="007B3B1A"/>
    <w:rsid w:val="007B443D"/>
    <w:rsid w:val="007B6B2D"/>
    <w:rsid w:val="007C1247"/>
    <w:rsid w:val="007C1668"/>
    <w:rsid w:val="007C35B0"/>
    <w:rsid w:val="007D15B1"/>
    <w:rsid w:val="007D2AD6"/>
    <w:rsid w:val="007D4963"/>
    <w:rsid w:val="007D5E61"/>
    <w:rsid w:val="007D6471"/>
    <w:rsid w:val="007E242A"/>
    <w:rsid w:val="007F1AA1"/>
    <w:rsid w:val="007F20A1"/>
    <w:rsid w:val="007F4DE4"/>
    <w:rsid w:val="007F70D7"/>
    <w:rsid w:val="007F71F2"/>
    <w:rsid w:val="00801514"/>
    <w:rsid w:val="00801D74"/>
    <w:rsid w:val="0080428D"/>
    <w:rsid w:val="008052A2"/>
    <w:rsid w:val="00805E61"/>
    <w:rsid w:val="00810CEF"/>
    <w:rsid w:val="00811614"/>
    <w:rsid w:val="00811A08"/>
    <w:rsid w:val="0081345D"/>
    <w:rsid w:val="00813E53"/>
    <w:rsid w:val="008176FD"/>
    <w:rsid w:val="0082036E"/>
    <w:rsid w:val="00821101"/>
    <w:rsid w:val="00827590"/>
    <w:rsid w:val="008327E1"/>
    <w:rsid w:val="00832AE9"/>
    <w:rsid w:val="00835089"/>
    <w:rsid w:val="00844B7A"/>
    <w:rsid w:val="008457C4"/>
    <w:rsid w:val="0084630F"/>
    <w:rsid w:val="00853E96"/>
    <w:rsid w:val="00855CD8"/>
    <w:rsid w:val="0085731F"/>
    <w:rsid w:val="00860150"/>
    <w:rsid w:val="00860486"/>
    <w:rsid w:val="008655DA"/>
    <w:rsid w:val="00867C15"/>
    <w:rsid w:val="00867E34"/>
    <w:rsid w:val="00871BAD"/>
    <w:rsid w:val="00872B86"/>
    <w:rsid w:val="0087481B"/>
    <w:rsid w:val="00875BF7"/>
    <w:rsid w:val="00880A8D"/>
    <w:rsid w:val="008824BF"/>
    <w:rsid w:val="00883846"/>
    <w:rsid w:val="00884EDB"/>
    <w:rsid w:val="0089237E"/>
    <w:rsid w:val="00894DDC"/>
    <w:rsid w:val="008A254A"/>
    <w:rsid w:val="008A3519"/>
    <w:rsid w:val="008A4B53"/>
    <w:rsid w:val="008B0E14"/>
    <w:rsid w:val="008B3191"/>
    <w:rsid w:val="008B4305"/>
    <w:rsid w:val="008B7C25"/>
    <w:rsid w:val="008B7C84"/>
    <w:rsid w:val="008C0399"/>
    <w:rsid w:val="008C11AD"/>
    <w:rsid w:val="008C2FB8"/>
    <w:rsid w:val="008C400B"/>
    <w:rsid w:val="008D07AF"/>
    <w:rsid w:val="008D0FD5"/>
    <w:rsid w:val="008D18C8"/>
    <w:rsid w:val="008D28EA"/>
    <w:rsid w:val="008D340A"/>
    <w:rsid w:val="008D375E"/>
    <w:rsid w:val="008D4B09"/>
    <w:rsid w:val="008D6791"/>
    <w:rsid w:val="008E35B2"/>
    <w:rsid w:val="008E5C84"/>
    <w:rsid w:val="008E7ED4"/>
    <w:rsid w:val="008F0621"/>
    <w:rsid w:val="008F2581"/>
    <w:rsid w:val="008F4574"/>
    <w:rsid w:val="008F7A70"/>
    <w:rsid w:val="00903E21"/>
    <w:rsid w:val="0090411E"/>
    <w:rsid w:val="009055A4"/>
    <w:rsid w:val="00907089"/>
    <w:rsid w:val="009106D5"/>
    <w:rsid w:val="0091076F"/>
    <w:rsid w:val="00917A37"/>
    <w:rsid w:val="00920AB3"/>
    <w:rsid w:val="00920CA2"/>
    <w:rsid w:val="00920DD2"/>
    <w:rsid w:val="00924014"/>
    <w:rsid w:val="00924458"/>
    <w:rsid w:val="009246A1"/>
    <w:rsid w:val="009252BD"/>
    <w:rsid w:val="00925A38"/>
    <w:rsid w:val="00927CD5"/>
    <w:rsid w:val="00927DB1"/>
    <w:rsid w:val="00930526"/>
    <w:rsid w:val="0093407C"/>
    <w:rsid w:val="0093655D"/>
    <w:rsid w:val="009415D1"/>
    <w:rsid w:val="009416AE"/>
    <w:rsid w:val="00941AD3"/>
    <w:rsid w:val="00945152"/>
    <w:rsid w:val="00946AB4"/>
    <w:rsid w:val="00947BE6"/>
    <w:rsid w:val="0095048F"/>
    <w:rsid w:val="0095074C"/>
    <w:rsid w:val="00956050"/>
    <w:rsid w:val="00957EAD"/>
    <w:rsid w:val="00961665"/>
    <w:rsid w:val="00963972"/>
    <w:rsid w:val="00964C64"/>
    <w:rsid w:val="0096571A"/>
    <w:rsid w:val="00965BF1"/>
    <w:rsid w:val="00966BDA"/>
    <w:rsid w:val="0096720E"/>
    <w:rsid w:val="00970DD3"/>
    <w:rsid w:val="009730CE"/>
    <w:rsid w:val="009733E7"/>
    <w:rsid w:val="009750CC"/>
    <w:rsid w:val="00975D9D"/>
    <w:rsid w:val="00976D4A"/>
    <w:rsid w:val="0098041C"/>
    <w:rsid w:val="0098081A"/>
    <w:rsid w:val="00983078"/>
    <w:rsid w:val="00983B9C"/>
    <w:rsid w:val="00984ACF"/>
    <w:rsid w:val="00985224"/>
    <w:rsid w:val="00986007"/>
    <w:rsid w:val="0099057E"/>
    <w:rsid w:val="0099454A"/>
    <w:rsid w:val="009A2F62"/>
    <w:rsid w:val="009A396C"/>
    <w:rsid w:val="009A628D"/>
    <w:rsid w:val="009C4718"/>
    <w:rsid w:val="009C61DB"/>
    <w:rsid w:val="009C667E"/>
    <w:rsid w:val="009C6BE4"/>
    <w:rsid w:val="009D23E4"/>
    <w:rsid w:val="009D2B8D"/>
    <w:rsid w:val="009D2E60"/>
    <w:rsid w:val="009D57EF"/>
    <w:rsid w:val="009D6369"/>
    <w:rsid w:val="009D7C58"/>
    <w:rsid w:val="009F02FB"/>
    <w:rsid w:val="009F410D"/>
    <w:rsid w:val="009F7E8A"/>
    <w:rsid w:val="00A05831"/>
    <w:rsid w:val="00A05B6A"/>
    <w:rsid w:val="00A07C0B"/>
    <w:rsid w:val="00A16F64"/>
    <w:rsid w:val="00A201BE"/>
    <w:rsid w:val="00A21C5E"/>
    <w:rsid w:val="00A24CF8"/>
    <w:rsid w:val="00A26DA4"/>
    <w:rsid w:val="00A272CF"/>
    <w:rsid w:val="00A27E10"/>
    <w:rsid w:val="00A30572"/>
    <w:rsid w:val="00A30802"/>
    <w:rsid w:val="00A30D49"/>
    <w:rsid w:val="00A33954"/>
    <w:rsid w:val="00A33DA4"/>
    <w:rsid w:val="00A33F8C"/>
    <w:rsid w:val="00A35867"/>
    <w:rsid w:val="00A40FA8"/>
    <w:rsid w:val="00A41458"/>
    <w:rsid w:val="00A4228E"/>
    <w:rsid w:val="00A4337F"/>
    <w:rsid w:val="00A43A11"/>
    <w:rsid w:val="00A46500"/>
    <w:rsid w:val="00A470B7"/>
    <w:rsid w:val="00A504B3"/>
    <w:rsid w:val="00A51D7E"/>
    <w:rsid w:val="00A51FB5"/>
    <w:rsid w:val="00A522BC"/>
    <w:rsid w:val="00A5325C"/>
    <w:rsid w:val="00A53C45"/>
    <w:rsid w:val="00A545E5"/>
    <w:rsid w:val="00A57EEE"/>
    <w:rsid w:val="00A6291E"/>
    <w:rsid w:val="00A66F9D"/>
    <w:rsid w:val="00A6757B"/>
    <w:rsid w:val="00A712D0"/>
    <w:rsid w:val="00A719D8"/>
    <w:rsid w:val="00A71A3B"/>
    <w:rsid w:val="00A71DCD"/>
    <w:rsid w:val="00A84186"/>
    <w:rsid w:val="00A84515"/>
    <w:rsid w:val="00A84E41"/>
    <w:rsid w:val="00A85280"/>
    <w:rsid w:val="00A86E0A"/>
    <w:rsid w:val="00A87CC2"/>
    <w:rsid w:val="00A9212C"/>
    <w:rsid w:val="00A9269C"/>
    <w:rsid w:val="00A94226"/>
    <w:rsid w:val="00A94A3C"/>
    <w:rsid w:val="00A951D4"/>
    <w:rsid w:val="00AA0026"/>
    <w:rsid w:val="00AA329F"/>
    <w:rsid w:val="00AA3ECE"/>
    <w:rsid w:val="00AA4648"/>
    <w:rsid w:val="00AA50D9"/>
    <w:rsid w:val="00AB0223"/>
    <w:rsid w:val="00AB06C3"/>
    <w:rsid w:val="00AB0AE4"/>
    <w:rsid w:val="00AB2C1E"/>
    <w:rsid w:val="00AB2C31"/>
    <w:rsid w:val="00AB726E"/>
    <w:rsid w:val="00AB7502"/>
    <w:rsid w:val="00AB7817"/>
    <w:rsid w:val="00AB7DCD"/>
    <w:rsid w:val="00AC21DC"/>
    <w:rsid w:val="00AC3B7F"/>
    <w:rsid w:val="00AC4B0B"/>
    <w:rsid w:val="00AC75AD"/>
    <w:rsid w:val="00AD1385"/>
    <w:rsid w:val="00AE3B75"/>
    <w:rsid w:val="00AE7809"/>
    <w:rsid w:val="00AF24EC"/>
    <w:rsid w:val="00AF5B1B"/>
    <w:rsid w:val="00B01372"/>
    <w:rsid w:val="00B01D20"/>
    <w:rsid w:val="00B04353"/>
    <w:rsid w:val="00B06F29"/>
    <w:rsid w:val="00B12141"/>
    <w:rsid w:val="00B13A1D"/>
    <w:rsid w:val="00B14B7A"/>
    <w:rsid w:val="00B254B7"/>
    <w:rsid w:val="00B30439"/>
    <w:rsid w:val="00B3235E"/>
    <w:rsid w:val="00B32B06"/>
    <w:rsid w:val="00B36BB9"/>
    <w:rsid w:val="00B36D29"/>
    <w:rsid w:val="00B4030F"/>
    <w:rsid w:val="00B4624F"/>
    <w:rsid w:val="00B547FD"/>
    <w:rsid w:val="00B60E69"/>
    <w:rsid w:val="00B6127F"/>
    <w:rsid w:val="00B6192C"/>
    <w:rsid w:val="00B64AB5"/>
    <w:rsid w:val="00B67166"/>
    <w:rsid w:val="00B67C51"/>
    <w:rsid w:val="00B72540"/>
    <w:rsid w:val="00B7453E"/>
    <w:rsid w:val="00B760E9"/>
    <w:rsid w:val="00B76F61"/>
    <w:rsid w:val="00B80F3C"/>
    <w:rsid w:val="00B8174C"/>
    <w:rsid w:val="00B83988"/>
    <w:rsid w:val="00B84DE5"/>
    <w:rsid w:val="00B85490"/>
    <w:rsid w:val="00B85B11"/>
    <w:rsid w:val="00B910B9"/>
    <w:rsid w:val="00B9278A"/>
    <w:rsid w:val="00B94894"/>
    <w:rsid w:val="00BA644A"/>
    <w:rsid w:val="00BB11DE"/>
    <w:rsid w:val="00BB1D82"/>
    <w:rsid w:val="00BB1EC1"/>
    <w:rsid w:val="00BB3660"/>
    <w:rsid w:val="00BB474E"/>
    <w:rsid w:val="00BB5758"/>
    <w:rsid w:val="00BC37C3"/>
    <w:rsid w:val="00BC7B10"/>
    <w:rsid w:val="00BD25E7"/>
    <w:rsid w:val="00BD3DCF"/>
    <w:rsid w:val="00BD606E"/>
    <w:rsid w:val="00BE03A5"/>
    <w:rsid w:val="00BE0DA0"/>
    <w:rsid w:val="00BE0DB5"/>
    <w:rsid w:val="00BE1008"/>
    <w:rsid w:val="00BE13F6"/>
    <w:rsid w:val="00BE141C"/>
    <w:rsid w:val="00BE20BD"/>
    <w:rsid w:val="00BE2381"/>
    <w:rsid w:val="00BE58F0"/>
    <w:rsid w:val="00BF0B55"/>
    <w:rsid w:val="00BF2F04"/>
    <w:rsid w:val="00BF3819"/>
    <w:rsid w:val="00BF529C"/>
    <w:rsid w:val="00BF58CD"/>
    <w:rsid w:val="00BF5F1F"/>
    <w:rsid w:val="00BF6336"/>
    <w:rsid w:val="00BF6ACF"/>
    <w:rsid w:val="00BF75D9"/>
    <w:rsid w:val="00BF7AFB"/>
    <w:rsid w:val="00C013B5"/>
    <w:rsid w:val="00C06D38"/>
    <w:rsid w:val="00C1014F"/>
    <w:rsid w:val="00C11B90"/>
    <w:rsid w:val="00C14814"/>
    <w:rsid w:val="00C16CC9"/>
    <w:rsid w:val="00C16CE5"/>
    <w:rsid w:val="00C2229A"/>
    <w:rsid w:val="00C234BC"/>
    <w:rsid w:val="00C236EA"/>
    <w:rsid w:val="00C27CE0"/>
    <w:rsid w:val="00C31325"/>
    <w:rsid w:val="00C3178C"/>
    <w:rsid w:val="00C33584"/>
    <w:rsid w:val="00C414AD"/>
    <w:rsid w:val="00C4272C"/>
    <w:rsid w:val="00C4498A"/>
    <w:rsid w:val="00C44BEA"/>
    <w:rsid w:val="00C45D2B"/>
    <w:rsid w:val="00C46205"/>
    <w:rsid w:val="00C46C2E"/>
    <w:rsid w:val="00C51501"/>
    <w:rsid w:val="00C51591"/>
    <w:rsid w:val="00C5771F"/>
    <w:rsid w:val="00C57740"/>
    <w:rsid w:val="00C57CC2"/>
    <w:rsid w:val="00C62875"/>
    <w:rsid w:val="00C645BF"/>
    <w:rsid w:val="00C64C1E"/>
    <w:rsid w:val="00C677E3"/>
    <w:rsid w:val="00C6795E"/>
    <w:rsid w:val="00C708AC"/>
    <w:rsid w:val="00C73DDB"/>
    <w:rsid w:val="00C77B75"/>
    <w:rsid w:val="00C77C37"/>
    <w:rsid w:val="00C805A4"/>
    <w:rsid w:val="00C82667"/>
    <w:rsid w:val="00C831B4"/>
    <w:rsid w:val="00C8432D"/>
    <w:rsid w:val="00C8497E"/>
    <w:rsid w:val="00C85276"/>
    <w:rsid w:val="00C917AF"/>
    <w:rsid w:val="00C92766"/>
    <w:rsid w:val="00C92B0B"/>
    <w:rsid w:val="00C96D4B"/>
    <w:rsid w:val="00CA24D6"/>
    <w:rsid w:val="00CA35C4"/>
    <w:rsid w:val="00CA7577"/>
    <w:rsid w:val="00CB263F"/>
    <w:rsid w:val="00CB2BDA"/>
    <w:rsid w:val="00CB434D"/>
    <w:rsid w:val="00CB6367"/>
    <w:rsid w:val="00CC00A6"/>
    <w:rsid w:val="00CC0199"/>
    <w:rsid w:val="00CC0574"/>
    <w:rsid w:val="00CC0851"/>
    <w:rsid w:val="00CC085D"/>
    <w:rsid w:val="00CC2EF5"/>
    <w:rsid w:val="00CC4E4C"/>
    <w:rsid w:val="00CC6669"/>
    <w:rsid w:val="00CD053E"/>
    <w:rsid w:val="00CD16CF"/>
    <w:rsid w:val="00CD2C17"/>
    <w:rsid w:val="00CD45A8"/>
    <w:rsid w:val="00CD6B6F"/>
    <w:rsid w:val="00CE02C1"/>
    <w:rsid w:val="00CE0A17"/>
    <w:rsid w:val="00CE43B1"/>
    <w:rsid w:val="00CE4530"/>
    <w:rsid w:val="00CE50B4"/>
    <w:rsid w:val="00CE5CF4"/>
    <w:rsid w:val="00CF0BB0"/>
    <w:rsid w:val="00CF166B"/>
    <w:rsid w:val="00CF39C9"/>
    <w:rsid w:val="00CF3A16"/>
    <w:rsid w:val="00CF5FFB"/>
    <w:rsid w:val="00D000BB"/>
    <w:rsid w:val="00D00FB4"/>
    <w:rsid w:val="00D01538"/>
    <w:rsid w:val="00D05F94"/>
    <w:rsid w:val="00D06D39"/>
    <w:rsid w:val="00D11FDF"/>
    <w:rsid w:val="00D13539"/>
    <w:rsid w:val="00D15EB1"/>
    <w:rsid w:val="00D16745"/>
    <w:rsid w:val="00D17ECB"/>
    <w:rsid w:val="00D24B5C"/>
    <w:rsid w:val="00D30DD9"/>
    <w:rsid w:val="00D321B5"/>
    <w:rsid w:val="00D32A0D"/>
    <w:rsid w:val="00D32F62"/>
    <w:rsid w:val="00D341AE"/>
    <w:rsid w:val="00D373EF"/>
    <w:rsid w:val="00D37EC9"/>
    <w:rsid w:val="00D40696"/>
    <w:rsid w:val="00D41B6E"/>
    <w:rsid w:val="00D432ED"/>
    <w:rsid w:val="00D43822"/>
    <w:rsid w:val="00D521E5"/>
    <w:rsid w:val="00D527CE"/>
    <w:rsid w:val="00D54B6B"/>
    <w:rsid w:val="00D559EF"/>
    <w:rsid w:val="00D55E44"/>
    <w:rsid w:val="00D62986"/>
    <w:rsid w:val="00D653FE"/>
    <w:rsid w:val="00D66524"/>
    <w:rsid w:val="00D67BEC"/>
    <w:rsid w:val="00D70CFA"/>
    <w:rsid w:val="00D7183E"/>
    <w:rsid w:val="00D73469"/>
    <w:rsid w:val="00D74102"/>
    <w:rsid w:val="00D745A4"/>
    <w:rsid w:val="00D75317"/>
    <w:rsid w:val="00D76F4E"/>
    <w:rsid w:val="00D803D4"/>
    <w:rsid w:val="00D81735"/>
    <w:rsid w:val="00D820DA"/>
    <w:rsid w:val="00D830B3"/>
    <w:rsid w:val="00D83C61"/>
    <w:rsid w:val="00D917BD"/>
    <w:rsid w:val="00D91862"/>
    <w:rsid w:val="00D921AE"/>
    <w:rsid w:val="00D93984"/>
    <w:rsid w:val="00D94A46"/>
    <w:rsid w:val="00D952D1"/>
    <w:rsid w:val="00D95ED1"/>
    <w:rsid w:val="00D97809"/>
    <w:rsid w:val="00DA146A"/>
    <w:rsid w:val="00DA18BD"/>
    <w:rsid w:val="00DA1AC5"/>
    <w:rsid w:val="00DA3719"/>
    <w:rsid w:val="00DA3E1D"/>
    <w:rsid w:val="00DA73C2"/>
    <w:rsid w:val="00DB0D14"/>
    <w:rsid w:val="00DB3E40"/>
    <w:rsid w:val="00DC0EDF"/>
    <w:rsid w:val="00DC1751"/>
    <w:rsid w:val="00DC2B6F"/>
    <w:rsid w:val="00DC413B"/>
    <w:rsid w:val="00DC71FD"/>
    <w:rsid w:val="00DD3578"/>
    <w:rsid w:val="00DD43BC"/>
    <w:rsid w:val="00DE357D"/>
    <w:rsid w:val="00DE3AE4"/>
    <w:rsid w:val="00DF01FA"/>
    <w:rsid w:val="00DF44A8"/>
    <w:rsid w:val="00E02522"/>
    <w:rsid w:val="00E069FF"/>
    <w:rsid w:val="00E07F49"/>
    <w:rsid w:val="00E10D4C"/>
    <w:rsid w:val="00E11103"/>
    <w:rsid w:val="00E1150E"/>
    <w:rsid w:val="00E11CB6"/>
    <w:rsid w:val="00E15CDB"/>
    <w:rsid w:val="00E15F74"/>
    <w:rsid w:val="00E17C3D"/>
    <w:rsid w:val="00E200A2"/>
    <w:rsid w:val="00E20D04"/>
    <w:rsid w:val="00E26E83"/>
    <w:rsid w:val="00E26F33"/>
    <w:rsid w:val="00E305B0"/>
    <w:rsid w:val="00E30AEA"/>
    <w:rsid w:val="00E34957"/>
    <w:rsid w:val="00E44420"/>
    <w:rsid w:val="00E44C13"/>
    <w:rsid w:val="00E4763B"/>
    <w:rsid w:val="00E5148E"/>
    <w:rsid w:val="00E51D7F"/>
    <w:rsid w:val="00E55BCA"/>
    <w:rsid w:val="00E55C56"/>
    <w:rsid w:val="00E664B3"/>
    <w:rsid w:val="00E66E74"/>
    <w:rsid w:val="00E704E5"/>
    <w:rsid w:val="00E71E04"/>
    <w:rsid w:val="00E76DAF"/>
    <w:rsid w:val="00E76DCC"/>
    <w:rsid w:val="00E76F2A"/>
    <w:rsid w:val="00E84DC5"/>
    <w:rsid w:val="00E910CE"/>
    <w:rsid w:val="00E94509"/>
    <w:rsid w:val="00E96056"/>
    <w:rsid w:val="00EA3010"/>
    <w:rsid w:val="00EA6DD2"/>
    <w:rsid w:val="00EB2123"/>
    <w:rsid w:val="00EB7899"/>
    <w:rsid w:val="00EB78CE"/>
    <w:rsid w:val="00EB7A23"/>
    <w:rsid w:val="00EC0C44"/>
    <w:rsid w:val="00EC14D8"/>
    <w:rsid w:val="00EC31BB"/>
    <w:rsid w:val="00EC3F45"/>
    <w:rsid w:val="00ED1195"/>
    <w:rsid w:val="00ED2620"/>
    <w:rsid w:val="00ED606B"/>
    <w:rsid w:val="00ED6235"/>
    <w:rsid w:val="00ED667D"/>
    <w:rsid w:val="00ED6E9D"/>
    <w:rsid w:val="00EE0B25"/>
    <w:rsid w:val="00EE0EF7"/>
    <w:rsid w:val="00EE1968"/>
    <w:rsid w:val="00EE3431"/>
    <w:rsid w:val="00EE5C45"/>
    <w:rsid w:val="00EE776D"/>
    <w:rsid w:val="00EF2F09"/>
    <w:rsid w:val="00EF37BF"/>
    <w:rsid w:val="00EF4CD5"/>
    <w:rsid w:val="00F0356C"/>
    <w:rsid w:val="00F037E7"/>
    <w:rsid w:val="00F044A0"/>
    <w:rsid w:val="00F07B2B"/>
    <w:rsid w:val="00F144CC"/>
    <w:rsid w:val="00F145B2"/>
    <w:rsid w:val="00F1478B"/>
    <w:rsid w:val="00F21884"/>
    <w:rsid w:val="00F22A2D"/>
    <w:rsid w:val="00F3033D"/>
    <w:rsid w:val="00F31FAE"/>
    <w:rsid w:val="00F33AEC"/>
    <w:rsid w:val="00F33BF4"/>
    <w:rsid w:val="00F34C00"/>
    <w:rsid w:val="00F37AC2"/>
    <w:rsid w:val="00F415B8"/>
    <w:rsid w:val="00F45A16"/>
    <w:rsid w:val="00F45BC5"/>
    <w:rsid w:val="00F47B8D"/>
    <w:rsid w:val="00F51BCF"/>
    <w:rsid w:val="00F6008B"/>
    <w:rsid w:val="00F65F43"/>
    <w:rsid w:val="00F661CF"/>
    <w:rsid w:val="00F67E81"/>
    <w:rsid w:val="00F705DD"/>
    <w:rsid w:val="00F72449"/>
    <w:rsid w:val="00F74543"/>
    <w:rsid w:val="00F767F7"/>
    <w:rsid w:val="00F77147"/>
    <w:rsid w:val="00F776FC"/>
    <w:rsid w:val="00F85DF8"/>
    <w:rsid w:val="00F8658A"/>
    <w:rsid w:val="00F9132E"/>
    <w:rsid w:val="00F91F78"/>
    <w:rsid w:val="00F93B61"/>
    <w:rsid w:val="00F9441B"/>
    <w:rsid w:val="00F95443"/>
    <w:rsid w:val="00F96A90"/>
    <w:rsid w:val="00F96B8B"/>
    <w:rsid w:val="00FA3269"/>
    <w:rsid w:val="00FA3E15"/>
    <w:rsid w:val="00FA559C"/>
    <w:rsid w:val="00FB1E9E"/>
    <w:rsid w:val="00FC508B"/>
    <w:rsid w:val="00FC5D15"/>
    <w:rsid w:val="00FD27F7"/>
    <w:rsid w:val="00FD75BB"/>
    <w:rsid w:val="00FE1557"/>
    <w:rsid w:val="00FE5FF2"/>
    <w:rsid w:val="00FE7DD0"/>
    <w:rsid w:val="00FF07C1"/>
    <w:rsid w:val="00FF23B1"/>
    <w:rsid w:val="00FF25B5"/>
    <w:rsid w:val="00FF40FD"/>
    <w:rsid w:val="00FF59C8"/>
    <w:rsid w:val="00FF69C9"/>
    <w:rsid w:val="00FF6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26637C9"/>
  <w15:docId w15:val="{D8BBC39C-0679-4736-9C28-ED7449907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43B4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E96056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midasi1">
    <w:name w:val="midasi1"/>
    <w:rsid w:val="00E96056"/>
    <w:rPr>
      <w:rFonts w:ascii="Osaka" w:hAnsi="Osaka" w:hint="default"/>
      <w:b/>
      <w:bCs/>
      <w:i w:val="0"/>
      <w:iCs w:val="0"/>
      <w:color w:val="AA4400"/>
      <w:sz w:val="21"/>
      <w:szCs w:val="21"/>
    </w:rPr>
  </w:style>
  <w:style w:type="paragraph" w:styleId="a3">
    <w:name w:val="header"/>
    <w:basedOn w:val="a"/>
    <w:link w:val="a4"/>
    <w:uiPriority w:val="99"/>
    <w:unhideWhenUsed/>
    <w:rsid w:val="0009577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095770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09577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095770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764561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764561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Revision"/>
    <w:hidden/>
    <w:uiPriority w:val="99"/>
    <w:semiHidden/>
    <w:rsid w:val="00411E6A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山中 秀幸</cp:lastModifiedBy>
  <cp:revision>6</cp:revision>
  <cp:lastPrinted>2021-09-23T06:16:00Z</cp:lastPrinted>
  <dcterms:created xsi:type="dcterms:W3CDTF">2022-09-22T04:51:00Z</dcterms:created>
  <dcterms:modified xsi:type="dcterms:W3CDTF">2023-09-20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87be0956b340912f7fbedcdac4a9b13d66bdba9690668b9e9f0767fdc8f004</vt:lpwstr>
  </property>
</Properties>
</file>